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25578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44268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15678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053840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74664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043637" cy="1925052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561791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25917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34918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29485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63295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35902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6020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893430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311282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лат Исаев</dc:creator>
  <dc:language>ru-RU</dc:language>
  <cp:keywords/>
  <dcterms:created xsi:type="dcterms:W3CDTF">2023-06-12T20:32:26Z</dcterms:created>
  <dcterms:modified xsi:type="dcterms:W3CDTF">2023-06-12T2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